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2107C" w14:textId="7D047EE8" w:rsidR="00B8703C" w:rsidRDefault="00855911">
      <w:r w:rsidRPr="00855911">
        <w:drawing>
          <wp:anchor distT="0" distB="0" distL="114300" distR="114300" simplePos="0" relativeHeight="251658240" behindDoc="1" locked="0" layoutInCell="1" allowOverlap="1" wp14:anchorId="30858829" wp14:editId="31DE0DB2">
            <wp:simplePos x="0" y="0"/>
            <wp:positionH relativeFrom="margin">
              <wp:align>center</wp:align>
            </wp:positionH>
            <wp:positionV relativeFrom="paragraph">
              <wp:posOffset>-587100</wp:posOffset>
            </wp:positionV>
            <wp:extent cx="7478305" cy="9007523"/>
            <wp:effectExtent l="0" t="0" r="889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8305" cy="9007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870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TG2MLc0NTI2MzJR0lEKTi0uzszPAykwrAUAOe+xPiwAAAA="/>
  </w:docVars>
  <w:rsids>
    <w:rsidRoot w:val="00855911"/>
    <w:rsid w:val="00855911"/>
    <w:rsid w:val="00B87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AEF3A"/>
  <w15:chartTrackingRefBased/>
  <w15:docId w15:val="{04E3A420-8F7A-4379-8C19-0D6DBF25A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ussel Angulo</dc:creator>
  <cp:keywords/>
  <dc:description/>
  <cp:lastModifiedBy>John Russel Angulo</cp:lastModifiedBy>
  <cp:revision>1</cp:revision>
  <dcterms:created xsi:type="dcterms:W3CDTF">2021-02-17T14:06:00Z</dcterms:created>
  <dcterms:modified xsi:type="dcterms:W3CDTF">2021-02-17T14:10:00Z</dcterms:modified>
</cp:coreProperties>
</file>